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3A1EF1" w14:textId="6E4D3C5B" w:rsidR="00244B14" w:rsidRDefault="001B45F6" w:rsidP="00983C39">
      <w:pPr>
        <w:pStyle w:val="Heading2"/>
        <w:rPr>
          <w:rFonts w:ascii="Segoe UI" w:hAnsi="Segoe UI" w:cs="Segoe UI"/>
          <w:noProof/>
        </w:rPr>
      </w:pPr>
      <w:r>
        <w:rPr>
          <w:rFonts w:ascii="Segoe UI" w:hAnsi="Segoe UI" w:cs="Segoe UI"/>
          <w:noProof/>
        </w:rPr>
        <w:drawing>
          <wp:anchor distT="0" distB="0" distL="114300" distR="114300" simplePos="0" relativeHeight="251664384" behindDoc="1" locked="0" layoutInCell="1" allowOverlap="1" wp14:anchorId="28A13A89" wp14:editId="1D629BAD">
            <wp:simplePos x="0" y="0"/>
            <wp:positionH relativeFrom="margin">
              <wp:posOffset>-918482</wp:posOffset>
            </wp:positionH>
            <wp:positionV relativeFrom="margin">
              <wp:posOffset>-914400</wp:posOffset>
            </wp:positionV>
            <wp:extent cx="7772400" cy="100584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772400" cy="10058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6DF171AD" w14:textId="310F9F83" w:rsidR="00983C39" w:rsidRPr="0063530E" w:rsidRDefault="001B45F6" w:rsidP="00983C39">
      <w:pPr>
        <w:pStyle w:val="Heading2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F7B3A5C" wp14:editId="73439CA0">
                <wp:simplePos x="0" y="0"/>
                <wp:positionH relativeFrom="column">
                  <wp:posOffset>-611393</wp:posOffset>
                </wp:positionH>
                <wp:positionV relativeFrom="paragraph">
                  <wp:posOffset>223370</wp:posOffset>
                </wp:positionV>
                <wp:extent cx="6692630" cy="59167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630" cy="59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87B17DC" w14:textId="77777777" w:rsidR="001B45F6" w:rsidRPr="001B45F6" w:rsidRDefault="001B45F6" w:rsidP="001B45F6">
                            <w:pPr>
                              <w:spacing w:after="0" w:line="240" w:lineRule="auto"/>
                              <w:rPr>
                                <w:rFonts w:ascii="Arial" w:hAnsi="Arial" w:cs="Arial"/>
                                <w:sz w:val="24"/>
                                <w:szCs w:val="24"/>
                                <w:lang w:val="en-PH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F7B3A5C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26" type="#_x0000_t202" style="position:absolute;margin-left:-48.15pt;margin-top:17.6pt;width:527pt;height:46.6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" filled="f" stroked="f" strokeweight=".5pt">
                <v:textbox>
                  <w:txbxContent>
                    <w:p w14:paraId="587B17DC" w14:textId="77777777" w:rsidR="001B45F6" w:rsidRPr="001B45F6" w:rsidRDefault="001B45F6" w:rsidP="001B45F6">
                      <w:pPr>
                        <w:spacing w:after="0" w:line="240" w:lineRule="auto"/>
                        <w:rPr>
                          <w:rFonts w:ascii="Arial" w:hAnsi="Arial" w:cs="Arial"/>
                          <w:sz w:val="24"/>
                          <w:szCs w:val="24"/>
                          <w:lang w:val="en-PH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F518E10" w14:textId="071ED81A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6FDFF0BF" w14:textId="5A1760CE" w:rsidR="00983C39" w:rsidRPr="0063530E" w:rsidRDefault="00236BDB" w:rsidP="00236BDB">
      <w:pPr>
        <w:pStyle w:val="Heading2"/>
        <w:tabs>
          <w:tab w:val="left" w:pos="1764"/>
        </w:tabs>
        <w:rPr>
          <w:rFonts w:ascii="Segoe UI" w:hAnsi="Segoe UI" w:cs="Segoe UI"/>
        </w:rPr>
      </w:pPr>
      <w:r>
        <w:rPr>
          <w:rFonts w:ascii="Segoe UI" w:hAnsi="Segoe UI" w:cs="Segoe UI"/>
        </w:rPr>
        <w:tab/>
      </w:r>
    </w:p>
    <w:p w14:paraId="5E9B2B29" w14:textId="1F847CAE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2FC6F66B" w14:textId="024AD5A0" w:rsidR="00983C39" w:rsidRPr="0063530E" w:rsidRDefault="00F47E93" w:rsidP="00983C39">
      <w:pPr>
        <w:pStyle w:val="Heading2"/>
        <w:rPr>
          <w:rFonts w:ascii="Segoe UI" w:hAnsi="Segoe UI" w:cs="Segoe UI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F98DD6C" wp14:editId="2976F7B4">
                <wp:simplePos x="0" y="0"/>
                <wp:positionH relativeFrom="column">
                  <wp:posOffset>-548640</wp:posOffset>
                </wp:positionH>
                <wp:positionV relativeFrom="paragraph">
                  <wp:posOffset>355525</wp:posOffset>
                </wp:positionV>
                <wp:extent cx="6692630" cy="1355464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630" cy="135546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FABD768" w14:textId="6689BA0E" w:rsidR="00F47E93" w:rsidRDefault="00F47E93" w:rsidP="00F47E93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 w:rsidRPr="00F47E93"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 xml:space="preserve">Experiment </w:t>
                            </w:r>
                            <w:r w:rsidR="007D02F8"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>2</w:t>
                            </w:r>
                            <w:r w:rsidRPr="00F47E93"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>:</w:t>
                            </w:r>
                          </w:p>
                          <w:p w14:paraId="66A5C2F4" w14:textId="779C59CE" w:rsidR="001B45F6" w:rsidRPr="00F47E93" w:rsidRDefault="007D02F8" w:rsidP="00DC282B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8"/>
                                <w:szCs w:val="48"/>
                              </w:rPr>
                              <w:t>Strings, Lists, Tuples, and Dictionar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F98DD6C" id="Text Box 6" o:spid="_x0000_s1027" type="#_x0000_t202" style="position:absolute;margin-left:-43.2pt;margin-top:28pt;width:527pt;height:106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" filled="f" stroked="f" strokeweight=".5pt">
                <v:textbox>
                  <w:txbxContent>
                    <w:p w14:paraId="0FABD768" w14:textId="6689BA0E" w:rsidR="00F47E93" w:rsidRDefault="00F47E93" w:rsidP="00F47E93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</w:pPr>
                      <w:r w:rsidRPr="00F47E93"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 xml:space="preserve">Experiment </w:t>
                      </w:r>
                      <w:r w:rsidR="007D02F8"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>2</w:t>
                      </w:r>
                      <w:r w:rsidRPr="00F47E93"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>:</w:t>
                      </w:r>
                    </w:p>
                    <w:p w14:paraId="66A5C2F4" w14:textId="779C59CE" w:rsidR="001B45F6" w:rsidRPr="00F47E93" w:rsidRDefault="007D02F8" w:rsidP="00DC282B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sz w:val="48"/>
                          <w:szCs w:val="48"/>
                        </w:rPr>
                        <w:t>Strings, Lists, Tuples, and Dictionaries</w:t>
                      </w:r>
                    </w:p>
                  </w:txbxContent>
                </v:textbox>
              </v:shape>
            </w:pict>
          </mc:Fallback>
        </mc:AlternateContent>
      </w:r>
    </w:p>
    <w:p w14:paraId="2AA6613B" w14:textId="4002A8F9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59785C61" w14:textId="6E878CAB" w:rsidR="00983C39" w:rsidRPr="0063530E" w:rsidRDefault="00983C39" w:rsidP="00983C39">
      <w:pPr>
        <w:pStyle w:val="Heading2"/>
        <w:rPr>
          <w:rFonts w:ascii="Segoe UI" w:hAnsi="Segoe UI" w:cs="Segoe UI"/>
        </w:rPr>
      </w:pPr>
    </w:p>
    <w:p w14:paraId="785CE8A6" w14:textId="5FFA4874" w:rsidR="00983C39" w:rsidRPr="0063530E" w:rsidRDefault="00983C39" w:rsidP="00983C39">
      <w:pPr>
        <w:rPr>
          <w:rFonts w:ascii="Segoe UI" w:hAnsi="Segoe UI" w:cs="Segoe UI"/>
        </w:rPr>
      </w:pPr>
    </w:p>
    <w:p w14:paraId="73787E8F" w14:textId="1CF29792" w:rsidR="00983C39" w:rsidRPr="0063530E" w:rsidRDefault="001B45F6" w:rsidP="3EE7D47D">
      <w:pPr>
        <w:ind w:left="-567"/>
        <w:rPr>
          <w:rFonts w:ascii="Segoe UI" w:hAnsi="Segoe UI" w:cs="Segoe UI"/>
          <w:sz w:val="40"/>
          <w:szCs w:val="40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4F8BD97" wp14:editId="41B76DA4">
                <wp:simplePos x="0" y="0"/>
                <wp:positionH relativeFrom="column">
                  <wp:posOffset>-548640</wp:posOffset>
                </wp:positionH>
                <wp:positionV relativeFrom="paragraph">
                  <wp:posOffset>550582</wp:posOffset>
                </wp:positionV>
                <wp:extent cx="6692630" cy="59167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630" cy="5916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E274C1B" w14:textId="5FF2AF7C" w:rsidR="001B45F6" w:rsidRPr="00C57198" w:rsidRDefault="001B45F6" w:rsidP="001B45F6">
                            <w:pPr>
                              <w:spacing w:after="0" w:line="240" w:lineRule="auto"/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</w:pPr>
                            <w:r w:rsidRPr="00C57198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CPE10</w:t>
                            </w:r>
                            <w:r w:rsidR="00043ADB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6</w:t>
                            </w:r>
                            <w:r w:rsidRPr="00C57198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L (</w:t>
                            </w:r>
                            <w:r w:rsidR="00043ADB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Software Design Labora</w:t>
                            </w:r>
                            <w:r w:rsidR="00C65544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tory</w:t>
                            </w:r>
                            <w:r w:rsidRPr="00C57198">
                              <w:rPr>
                                <w:rFonts w:ascii="Century Gothic" w:hAnsi="Century Gothic" w:cs="Segoe UI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F8BD97" id="Text Box 16" o:spid="_x0000_s1028" type="#_x0000_t202" style="position:absolute;left:0;text-align:left;margin-left:-43.2pt;margin-top:43.35pt;width:527pt;height:46.6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" filled="f" stroked="f" strokeweight=".5pt">
                <v:textbox>
                  <w:txbxContent>
                    <w:p w14:paraId="1E274C1B" w14:textId="5FF2AF7C" w:rsidR="001B45F6" w:rsidRPr="00C57198" w:rsidRDefault="001B45F6" w:rsidP="001B45F6">
                      <w:pPr>
                        <w:spacing w:after="0" w:line="240" w:lineRule="auto"/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</w:pPr>
                      <w:r w:rsidRPr="00C57198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CPE10</w:t>
                      </w:r>
                      <w:r w:rsidR="00043ADB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6</w:t>
                      </w:r>
                      <w:r w:rsidRPr="00C57198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L (</w:t>
                      </w:r>
                      <w:r w:rsidR="00043ADB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Software Design Labora</w:t>
                      </w:r>
                      <w:r w:rsidR="00C65544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tory</w:t>
                      </w:r>
                      <w:r w:rsidRPr="00C57198">
                        <w:rPr>
                          <w:rFonts w:ascii="Century Gothic" w:hAnsi="Century Gothic" w:cs="Segoe UI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</v:shape>
            </w:pict>
          </mc:Fallback>
        </mc:AlternateContent>
      </w:r>
    </w:p>
    <w:p w14:paraId="3958C085" w14:textId="4541439D" w:rsidR="3EE7D47D" w:rsidRDefault="3EE7D47D" w:rsidP="3EE7D47D">
      <w:pPr>
        <w:ind w:left="-567"/>
        <w:rPr>
          <w:rFonts w:ascii="Segoe UI" w:hAnsi="Segoe UI" w:cs="Segoe UI"/>
          <w:sz w:val="40"/>
          <w:szCs w:val="40"/>
        </w:rPr>
      </w:pPr>
    </w:p>
    <w:p w14:paraId="1BC7EE9A" w14:textId="70E37D52" w:rsidR="3EE7D47D" w:rsidRDefault="001B45F6" w:rsidP="3EE7D47D">
      <w:pPr>
        <w:ind w:left="-567"/>
        <w:rPr>
          <w:rFonts w:ascii="Segoe UI" w:hAnsi="Segoe UI" w:cs="Segoe UI"/>
          <w:sz w:val="40"/>
          <w:szCs w:val="40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BF7AC55" wp14:editId="79AAF227">
                <wp:simplePos x="0" y="0"/>
                <wp:positionH relativeFrom="column">
                  <wp:posOffset>-547438</wp:posOffset>
                </wp:positionH>
                <wp:positionV relativeFrom="paragraph">
                  <wp:posOffset>349426</wp:posOffset>
                </wp:positionV>
                <wp:extent cx="6692630" cy="1254868"/>
                <wp:effectExtent l="0" t="0" r="0" b="254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92630" cy="125486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B243D56" w14:textId="577075EF" w:rsidR="00F47E93" w:rsidRPr="00F47E93" w:rsidRDefault="005608EC" w:rsidP="00F47E93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Ju </w:t>
                            </w:r>
                            <w:proofErr w:type="spellStart"/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>Hyoung</w:t>
                            </w:r>
                            <w:proofErr w:type="spellEnd"/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Lee</w:t>
                            </w:r>
                          </w:p>
                          <w:p w14:paraId="5AB89890" w14:textId="58E3CAAB" w:rsidR="00C65544" w:rsidRPr="00F47E93" w:rsidRDefault="005608EC" w:rsidP="00C65544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>John Paulo D. Fernandez</w:t>
                            </w:r>
                          </w:p>
                          <w:p w14:paraId="1535AF2B" w14:textId="4CA3914C" w:rsidR="00C65544" w:rsidRPr="00F47E93" w:rsidRDefault="005608EC" w:rsidP="00C65544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Neal Reine D. </w:t>
                            </w:r>
                            <w:proofErr w:type="spellStart"/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  <w:t>Taguiam</w:t>
                            </w:r>
                            <w:proofErr w:type="spellEnd"/>
                          </w:p>
                          <w:p w14:paraId="6FE05154" w14:textId="5AAC0B2D" w:rsidR="00F47E93" w:rsidRPr="00F47E93" w:rsidRDefault="00F47E93" w:rsidP="00F47E93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F7AC55" id="Text Box 13" o:spid="_x0000_s1029" type="#_x0000_t202" style="position:absolute;left:0;text-align:left;margin-left:-43.1pt;margin-top:27.5pt;width:527pt;height:98.8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" filled="f" stroked="f" strokeweight=".5pt">
                <v:textbox>
                  <w:txbxContent>
                    <w:p w14:paraId="0B243D56" w14:textId="577075EF" w:rsidR="00F47E93" w:rsidRPr="00F47E93" w:rsidRDefault="005608EC" w:rsidP="00F47E93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  <w:t>Ju Hyoung Lee</w:t>
                      </w:r>
                    </w:p>
                    <w:p w14:paraId="5AB89890" w14:textId="58E3CAAB" w:rsidR="00C65544" w:rsidRPr="00F47E93" w:rsidRDefault="005608EC" w:rsidP="00C65544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  <w:t>John Paulo D. Fernandez</w:t>
                      </w:r>
                    </w:p>
                    <w:p w14:paraId="1535AF2B" w14:textId="4CA3914C" w:rsidR="00C65544" w:rsidRPr="00F47E93" w:rsidRDefault="005608EC" w:rsidP="00C65544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  <w:t>Neal Reine D. Taguiam</w:t>
                      </w:r>
                    </w:p>
                    <w:p w14:paraId="6FE05154" w14:textId="5AAC0B2D" w:rsidR="00F47E93" w:rsidRPr="00F47E93" w:rsidRDefault="00F47E93" w:rsidP="00F47E93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EA076A7" w14:textId="6A8186CD" w:rsidR="3EE7D47D" w:rsidRDefault="3EE7D47D" w:rsidP="3EE7D47D">
      <w:pPr>
        <w:ind w:left="-567"/>
        <w:rPr>
          <w:rFonts w:ascii="Segoe UI" w:hAnsi="Segoe UI" w:cs="Segoe UI"/>
          <w:sz w:val="40"/>
          <w:szCs w:val="40"/>
        </w:rPr>
      </w:pPr>
    </w:p>
    <w:p w14:paraId="133DBAB6" w14:textId="1AA52DD7" w:rsidR="00983C39" w:rsidRPr="00A65402" w:rsidRDefault="00983C39" w:rsidP="00601D3B">
      <w:pPr>
        <w:ind w:left="-567"/>
        <w:rPr>
          <w:rFonts w:ascii="Segoe UI" w:hAnsi="Segoe UI" w:cs="Segoe UI"/>
          <w:sz w:val="36"/>
          <w:szCs w:val="36"/>
        </w:rPr>
      </w:pPr>
    </w:p>
    <w:p w14:paraId="3881DF1A" w14:textId="7CBAA650" w:rsidR="00F47E93" w:rsidRDefault="00F47E93" w:rsidP="00601D3B">
      <w:pPr>
        <w:ind w:left="-567"/>
        <w:rPr>
          <w:rFonts w:ascii="Segoe UI" w:hAnsi="Segoe UI" w:cs="Segoe UI"/>
          <w:sz w:val="36"/>
          <w:szCs w:val="36"/>
        </w:rPr>
      </w:pPr>
    </w:p>
    <w:p w14:paraId="0E02721B" w14:textId="1CC569FB" w:rsidR="00F47E93" w:rsidRPr="00A65402" w:rsidRDefault="001B45F6" w:rsidP="00601D3B">
      <w:pPr>
        <w:ind w:left="-567"/>
        <w:rPr>
          <w:rFonts w:ascii="Segoe UI" w:hAnsi="Segoe UI" w:cs="Segoe UI"/>
          <w:sz w:val="36"/>
          <w:szCs w:val="36"/>
        </w:rPr>
      </w:pPr>
      <w:r>
        <w:rPr>
          <w:rFonts w:ascii="Segoe UI" w:hAnsi="Segoe UI" w:cs="Segoe UI"/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61E379F5" wp14:editId="4FA13ADC">
                <wp:simplePos x="0" y="0"/>
                <wp:positionH relativeFrom="column">
                  <wp:posOffset>-548416</wp:posOffset>
                </wp:positionH>
                <wp:positionV relativeFrom="paragraph">
                  <wp:posOffset>511810</wp:posOffset>
                </wp:positionV>
                <wp:extent cx="2465593" cy="526415"/>
                <wp:effectExtent l="0" t="0" r="0" b="698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65593" cy="52641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C21CB1" w14:textId="27CAA297" w:rsidR="00F47E93" w:rsidRPr="00F47E93" w:rsidRDefault="001B45F6" w:rsidP="00F47E93">
                            <w:pPr>
                              <w:spacing w:after="0" w:line="18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1B45F6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>Group</w:t>
                            </w:r>
                            <w:r w:rsidR="00C65544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 xml:space="preserve"> No.</w:t>
                            </w:r>
                            <w:r w:rsidRPr="001B45F6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>: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 </w:t>
                            </w:r>
                            <w:r w:rsidR="005608EC"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>7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</w:t>
                            </w:r>
                          </w:p>
                          <w:p w14:paraId="52691705" w14:textId="2F0B2690" w:rsidR="00F47E93" w:rsidRPr="00F47E93" w:rsidRDefault="001B45F6" w:rsidP="00F47E93">
                            <w:pPr>
                              <w:spacing w:after="0" w:line="18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1B45F6">
                              <w:rPr>
                                <w:rFonts w:ascii="Segoe UI" w:hAnsi="Segoe UI" w:cs="Segoe UI"/>
                                <w:sz w:val="36"/>
                                <w:szCs w:val="36"/>
                              </w:rPr>
                              <w:t>Section:</w:t>
                            </w:r>
                            <w:r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 xml:space="preserve"> </w:t>
                            </w:r>
                            <w:r w:rsidR="005608EC">
                              <w:rPr>
                                <w:rFonts w:ascii="Segoe UI" w:hAnsi="Segoe UI" w:cs="Segoe UI"/>
                                <w:b/>
                                <w:bCs/>
                                <w:sz w:val="36"/>
                                <w:szCs w:val="36"/>
                              </w:rPr>
                              <w:t>B2</w:t>
                            </w:r>
                          </w:p>
                          <w:p w14:paraId="24A4F15C" w14:textId="7FAB9610" w:rsidR="00F47E93" w:rsidRPr="00F47E93" w:rsidRDefault="00F47E93" w:rsidP="00F47E93">
                            <w:pPr>
                              <w:spacing w:after="0" w:line="240" w:lineRule="auto"/>
                              <w:rPr>
                                <w:rFonts w:ascii="Segoe UI" w:hAnsi="Segoe UI" w:cs="Segoe UI"/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E379F5" id="Text Box 14" o:spid="_x0000_s1030" type="#_x0000_t202" style="position:absolute;left:0;text-align:left;margin-left:-43.2pt;margin-top:40.3pt;width:194.15pt;height:41.4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" filled="f" stroked="f" strokeweight=".5pt">
                <v:textbox>
                  <w:txbxContent>
                    <w:p w14:paraId="6EC21CB1" w14:textId="27CAA297" w:rsidR="00F47E93" w:rsidRPr="00F47E93" w:rsidRDefault="001B45F6" w:rsidP="00F47E93">
                      <w:pPr>
                        <w:spacing w:after="0" w:line="180" w:lineRule="auto"/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</w:pPr>
                      <w:r w:rsidRPr="001B45F6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>Group</w:t>
                      </w:r>
                      <w:r w:rsidR="00C65544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 xml:space="preserve"> No.</w:t>
                      </w:r>
                      <w:r w:rsidRPr="001B45F6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>:</w:t>
                      </w:r>
                      <w:r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 xml:space="preserve">  </w:t>
                      </w:r>
                      <w:r w:rsidR="005608EC"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>7</w:t>
                      </w:r>
                      <w:r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 xml:space="preserve"> </w:t>
                      </w:r>
                    </w:p>
                    <w:p w14:paraId="52691705" w14:textId="2F0B2690" w:rsidR="00F47E93" w:rsidRPr="00F47E93" w:rsidRDefault="001B45F6" w:rsidP="00F47E93">
                      <w:pPr>
                        <w:spacing w:after="0" w:line="180" w:lineRule="auto"/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</w:pPr>
                      <w:r w:rsidRPr="001B45F6">
                        <w:rPr>
                          <w:rFonts w:ascii="Segoe UI" w:hAnsi="Segoe UI" w:cs="Segoe UI"/>
                          <w:sz w:val="36"/>
                          <w:szCs w:val="36"/>
                        </w:rPr>
                        <w:t>Section:</w:t>
                      </w:r>
                      <w:r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 xml:space="preserve"> </w:t>
                      </w:r>
                      <w:r w:rsidR="005608EC">
                        <w:rPr>
                          <w:rFonts w:ascii="Segoe UI" w:hAnsi="Segoe UI" w:cs="Segoe UI"/>
                          <w:b/>
                          <w:bCs/>
                          <w:sz w:val="36"/>
                          <w:szCs w:val="36"/>
                        </w:rPr>
                        <w:t>B2</w:t>
                      </w:r>
                    </w:p>
                    <w:p w14:paraId="24A4F15C" w14:textId="7FAB9610" w:rsidR="00F47E93" w:rsidRPr="00F47E93" w:rsidRDefault="00F47E93" w:rsidP="00F47E93">
                      <w:pPr>
                        <w:spacing w:after="0" w:line="240" w:lineRule="auto"/>
                        <w:rPr>
                          <w:rFonts w:ascii="Segoe UI" w:hAnsi="Segoe UI" w:cs="Segoe UI"/>
                          <w:b/>
                          <w:bCs/>
                          <w:sz w:val="40"/>
                          <w:szCs w:val="4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60869692" w14:textId="5E1D1542" w:rsidR="00983C39" w:rsidRPr="00601D3B" w:rsidRDefault="00983C39" w:rsidP="00601D3B">
      <w:pPr>
        <w:ind w:left="-567"/>
        <w:rPr>
          <w:rFonts w:ascii="Segoe UI" w:hAnsi="Segoe UI" w:cs="Segoe UI"/>
          <w:sz w:val="40"/>
          <w:szCs w:val="40"/>
        </w:rPr>
      </w:pPr>
    </w:p>
    <w:p w14:paraId="32B474AA" w14:textId="4FEC70B4" w:rsidR="00983C39" w:rsidRPr="0063530E" w:rsidRDefault="00983C39" w:rsidP="00983C39">
      <w:pPr>
        <w:rPr>
          <w:rFonts w:ascii="Segoe UI" w:hAnsi="Segoe UI" w:cs="Segoe UI"/>
        </w:rPr>
      </w:pPr>
    </w:p>
    <w:p w14:paraId="4C1D7ED7" w14:textId="77777777" w:rsidR="00F47E93" w:rsidRDefault="00F47E93">
      <w:pPr>
        <w:rPr>
          <w:rFonts w:ascii="Segoe UI" w:eastAsiaTheme="majorEastAsia" w:hAnsi="Segoe UI" w:cs="Segoe UI"/>
          <w:b/>
          <w:bCs/>
          <w:color w:val="2F5496" w:themeColor="accent1" w:themeShade="BF"/>
          <w:sz w:val="40"/>
          <w:szCs w:val="40"/>
        </w:rPr>
      </w:pPr>
      <w:r>
        <w:rPr>
          <w:rFonts w:ascii="Segoe UI" w:hAnsi="Segoe UI" w:cs="Segoe UI"/>
          <w:b/>
          <w:bCs/>
          <w:sz w:val="40"/>
          <w:szCs w:val="40"/>
        </w:rPr>
        <w:br w:type="page"/>
      </w:r>
    </w:p>
    <w:p w14:paraId="0B0FAD13" w14:textId="0EE040AA" w:rsidR="00983C39" w:rsidRPr="0063530E" w:rsidRDefault="00983C39" w:rsidP="00983C39">
      <w:pPr>
        <w:pStyle w:val="Heading2"/>
        <w:rPr>
          <w:rFonts w:ascii="Segoe UI" w:hAnsi="Segoe UI" w:cs="Segoe UI"/>
          <w:b/>
          <w:bCs/>
          <w:sz w:val="40"/>
          <w:szCs w:val="40"/>
        </w:rPr>
      </w:pPr>
      <w:proofErr w:type="spellStart"/>
      <w:r w:rsidRPr="0063530E">
        <w:rPr>
          <w:rFonts w:ascii="Segoe UI" w:hAnsi="Segoe UI" w:cs="Segoe UI"/>
          <w:b/>
          <w:bCs/>
          <w:sz w:val="40"/>
          <w:szCs w:val="40"/>
        </w:rPr>
        <w:lastRenderedPageBreak/>
        <w:t>PreLab</w:t>
      </w:r>
      <w:proofErr w:type="spellEnd"/>
    </w:p>
    <w:p w14:paraId="193E826A" w14:textId="7FA332A0" w:rsidR="00983C39" w:rsidRPr="0063530E" w:rsidRDefault="006E6B7E" w:rsidP="00983C39">
      <w:pPr>
        <w:rPr>
          <w:rFonts w:ascii="Segoe UI" w:hAnsi="Segoe UI" w:cs="Segoe UI"/>
        </w:rPr>
      </w:pPr>
      <w:r>
        <w:rPr>
          <w:noProof/>
        </w:rPr>
        <w:drawing>
          <wp:inline distT="0" distB="0" distL="0" distR="0" wp14:anchorId="32DA1980" wp14:editId="57E275C2">
            <wp:extent cx="5943600" cy="1155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6031B6" w:rsidRPr="0063530E" w14:paraId="10D5AB02" w14:textId="77777777" w:rsidTr="006031B6">
        <w:tc>
          <w:tcPr>
            <w:tcW w:w="9350" w:type="dxa"/>
          </w:tcPr>
          <w:p w14:paraId="6FF3ACA3" w14:textId="77777777" w:rsidR="006031B6" w:rsidRDefault="006031B6" w:rsidP="00983C39">
            <w:pPr>
              <w:rPr>
                <w:rFonts w:ascii="Segoe UI" w:hAnsi="Segoe UI" w:cs="Segoe UI"/>
                <w:b/>
                <w:bCs/>
                <w:sz w:val="28"/>
                <w:szCs w:val="28"/>
              </w:rPr>
            </w:pPr>
            <w:r w:rsidRPr="00923F15">
              <w:rPr>
                <w:rFonts w:ascii="Segoe UI" w:hAnsi="Segoe UI" w:cs="Segoe UI"/>
                <w:b/>
                <w:bCs/>
                <w:sz w:val="28"/>
                <w:szCs w:val="28"/>
              </w:rPr>
              <w:t>Readings, Insights, and Reflection</w:t>
            </w:r>
          </w:p>
          <w:p w14:paraId="66F48986" w14:textId="515280F5" w:rsidR="00C12DE6" w:rsidRDefault="00C12DE6" w:rsidP="00C12DE6">
            <w:pPr>
              <w:spacing w:line="276" w:lineRule="auto"/>
              <w:rPr>
                <w:rFonts w:ascii="Segoe UI" w:hAnsi="Segoe UI" w:cs="Segoe UI"/>
                <w:b/>
                <w:bCs/>
                <w:sz w:val="28"/>
                <w:szCs w:val="28"/>
              </w:rPr>
            </w:pPr>
          </w:p>
          <w:p w14:paraId="22C36D86" w14:textId="48C90ED7" w:rsidR="007872EA" w:rsidRDefault="00C12DE6" w:rsidP="00DD6FBC">
            <w:pPr>
              <w:spacing w:line="360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 xml:space="preserve">Lee, Fernandez, and </w:t>
            </w:r>
            <w:proofErr w:type="spellStart"/>
            <w:r>
              <w:rPr>
                <w:rFonts w:ascii="Segoe UI" w:hAnsi="Segoe UI" w:cs="Segoe UI"/>
                <w:sz w:val="24"/>
                <w:szCs w:val="24"/>
              </w:rPr>
              <w:t>Taguiam</w:t>
            </w:r>
            <w:proofErr w:type="spellEnd"/>
            <w:r>
              <w:rPr>
                <w:rFonts w:ascii="Segoe UI" w:hAnsi="Segoe UI" w:cs="Segoe UI"/>
                <w:sz w:val="24"/>
                <w:szCs w:val="24"/>
              </w:rPr>
              <w:t xml:space="preserve"> </w:t>
            </w:r>
          </w:p>
          <w:p w14:paraId="18A44DDA" w14:textId="0672F3C7" w:rsidR="00C12DE6" w:rsidRDefault="00DD6FBC" w:rsidP="00DD6FBC">
            <w:pPr>
              <w:spacing w:line="360" w:lineRule="auto"/>
              <w:rPr>
                <w:rFonts w:ascii="Segoe UI" w:hAnsi="Segoe UI" w:cs="Segoe UI"/>
                <w:sz w:val="24"/>
                <w:szCs w:val="24"/>
              </w:rPr>
            </w:pPr>
            <w:r>
              <w:rPr>
                <w:rFonts w:ascii="Segoe UI" w:hAnsi="Segoe UI" w:cs="Segoe UI"/>
                <w:sz w:val="24"/>
                <w:szCs w:val="24"/>
              </w:rPr>
              <w:t xml:space="preserve">    In Lab 2, we mainly dealt with strings, lists, tuples, and dictionaries. With strings, we learned basic syntaxes and applications of string. String is basically a data type that accepts any input and can be hardcoded by putting the data inside a parenthesis (). Lists are </w:t>
            </w:r>
            <w:r w:rsidR="002A3F3A">
              <w:rPr>
                <w:rFonts w:ascii="Segoe UI" w:hAnsi="Segoe UI" w:cs="Segoe UI"/>
                <w:sz w:val="24"/>
                <w:szCs w:val="24"/>
              </w:rPr>
              <w:t>used to store multiple different data into one single variable</w:t>
            </w:r>
            <w:r>
              <w:rPr>
                <w:rFonts w:ascii="Segoe UI" w:hAnsi="Segoe UI" w:cs="Segoe UI"/>
                <w:sz w:val="24"/>
                <w:szCs w:val="24"/>
              </w:rPr>
              <w:t>.</w:t>
            </w:r>
            <w:r w:rsidR="002A3F3A">
              <w:rPr>
                <w:rFonts w:ascii="Segoe UI" w:hAnsi="Segoe UI" w:cs="Segoe UI"/>
                <w:sz w:val="24"/>
                <w:szCs w:val="24"/>
              </w:rPr>
              <w:t xml:space="preserve"> Lists allow for duplicate data, is ordered, and can be changed as well.</w:t>
            </w:r>
            <w:r>
              <w:rPr>
                <w:rFonts w:ascii="Segoe UI" w:hAnsi="Segoe UI" w:cs="Segoe UI"/>
                <w:sz w:val="24"/>
                <w:szCs w:val="24"/>
              </w:rPr>
              <w:t xml:space="preserve"> </w:t>
            </w:r>
            <w:r w:rsidR="002A3F3A">
              <w:rPr>
                <w:rFonts w:ascii="Segoe UI" w:hAnsi="Segoe UI" w:cs="Segoe UI"/>
                <w:sz w:val="24"/>
                <w:szCs w:val="24"/>
              </w:rPr>
              <w:t xml:space="preserve">This means that a list’s contents will not change in order. You can also choose to change the data once it is created. </w:t>
            </w:r>
            <w:r>
              <w:rPr>
                <w:rFonts w:ascii="Segoe UI" w:hAnsi="Segoe UI" w:cs="Segoe UI"/>
                <w:sz w:val="24"/>
                <w:szCs w:val="24"/>
              </w:rPr>
              <w:t xml:space="preserve">Tuples are </w:t>
            </w:r>
            <w:r w:rsidR="002A3F3A">
              <w:rPr>
                <w:rFonts w:ascii="Segoe UI" w:hAnsi="Segoe UI" w:cs="Segoe UI"/>
                <w:sz w:val="24"/>
                <w:szCs w:val="24"/>
              </w:rPr>
              <w:t xml:space="preserve">also </w:t>
            </w:r>
            <w:r>
              <w:rPr>
                <w:rFonts w:ascii="Segoe UI" w:hAnsi="Segoe UI" w:cs="Segoe UI"/>
                <w:sz w:val="24"/>
                <w:szCs w:val="24"/>
              </w:rPr>
              <w:t>used to store multiple different data into one variable</w:t>
            </w:r>
            <w:r w:rsidR="002A3F3A">
              <w:rPr>
                <w:rFonts w:ascii="Segoe UI" w:hAnsi="Segoe UI" w:cs="Segoe UI"/>
                <w:sz w:val="24"/>
                <w:szCs w:val="24"/>
              </w:rPr>
              <w:t xml:space="preserve"> like a lists, except that a tuple is ordered, unchangeable, and allows duplicated, meaning you cannot edit it once it is created. Lastly, a dictionary is ordered, changeable, but does not allow duplicates. It is also paired, meaning that there is a key and its pair. </w:t>
            </w:r>
          </w:p>
          <w:p w14:paraId="6982B851" w14:textId="77777777" w:rsidR="007872EA" w:rsidRDefault="007872EA" w:rsidP="00C12DE6">
            <w:pPr>
              <w:spacing w:line="276" w:lineRule="auto"/>
              <w:rPr>
                <w:rFonts w:ascii="Segoe UI" w:hAnsi="Segoe UI" w:cs="Segoe UI"/>
                <w:b/>
                <w:bCs/>
                <w:sz w:val="28"/>
                <w:szCs w:val="28"/>
              </w:rPr>
            </w:pPr>
          </w:p>
          <w:p w14:paraId="4C780940" w14:textId="76422D19" w:rsidR="007872EA" w:rsidRDefault="007872EA" w:rsidP="00983C39">
            <w:pPr>
              <w:rPr>
                <w:rFonts w:ascii="Segoe UI" w:hAnsi="Segoe UI" w:cs="Segoe UI"/>
                <w:b/>
                <w:bCs/>
                <w:sz w:val="28"/>
                <w:szCs w:val="28"/>
              </w:rPr>
            </w:pPr>
            <w:r>
              <w:rPr>
                <w:rFonts w:ascii="Segoe UI" w:hAnsi="Segoe UI" w:cs="Segoe UI"/>
                <w:b/>
                <w:bCs/>
                <w:sz w:val="28"/>
                <w:szCs w:val="28"/>
              </w:rPr>
              <w:t>Answer to Questions</w:t>
            </w:r>
          </w:p>
          <w:p w14:paraId="33B885A6" w14:textId="77777777" w:rsidR="007872EA" w:rsidRPr="007872EA" w:rsidRDefault="007872EA" w:rsidP="00983C39">
            <w:pPr>
              <w:rPr>
                <w:rFonts w:ascii="Segoe UI" w:hAnsi="Segoe UI" w:cs="Segoe UI"/>
                <w:b/>
                <w:bCs/>
                <w:sz w:val="24"/>
                <w:szCs w:val="24"/>
              </w:rPr>
            </w:pPr>
          </w:p>
          <w:p w14:paraId="28CDCAD7" w14:textId="22428A70" w:rsidR="007872EA" w:rsidRPr="007872EA" w:rsidRDefault="007872EA" w:rsidP="00C12DE6">
            <w:pPr>
              <w:pStyle w:val="NormalWeb"/>
              <w:rPr>
                <w:rFonts w:ascii="Segoe UI" w:hAnsi="Segoe UI" w:cs="Segoe UI"/>
                <w:color w:val="000000"/>
              </w:rPr>
            </w:pPr>
            <w:r w:rsidRPr="007872EA">
              <w:rPr>
                <w:rFonts w:ascii="Segoe UI" w:hAnsi="Segoe UI" w:cs="Segoe UI"/>
                <w:color w:val="000000"/>
              </w:rPr>
              <w:t>1.</w:t>
            </w:r>
            <w:r>
              <w:rPr>
                <w:rFonts w:ascii="Segoe UI" w:hAnsi="Segoe UI" w:cs="Segoe UI"/>
                <w:color w:val="000000"/>
              </w:rPr>
              <w:t xml:space="preserve"> b. 20</w:t>
            </w:r>
            <w:r w:rsidRPr="007872EA">
              <w:rPr>
                <w:rFonts w:ascii="Segoe UI" w:hAnsi="Segoe UI" w:cs="Segoe UI"/>
                <w:color w:val="000000"/>
              </w:rPr>
              <w:t xml:space="preserve"> </w:t>
            </w:r>
          </w:p>
          <w:p w14:paraId="49ECF831" w14:textId="44878F0F" w:rsidR="007872EA" w:rsidRPr="007872EA" w:rsidRDefault="007872EA" w:rsidP="00C12DE6">
            <w:pPr>
              <w:pStyle w:val="NormalWeb"/>
              <w:rPr>
                <w:rFonts w:ascii="Segoe UI" w:hAnsi="Segoe UI" w:cs="Segoe UI"/>
                <w:color w:val="000000"/>
              </w:rPr>
            </w:pPr>
            <w:r w:rsidRPr="007872EA">
              <w:rPr>
                <w:rFonts w:ascii="Segoe UI" w:hAnsi="Segoe UI" w:cs="Segoe UI"/>
                <w:color w:val="000000"/>
              </w:rPr>
              <w:t>2. b. [20, 30]</w:t>
            </w:r>
          </w:p>
          <w:p w14:paraId="7A0FA5E8" w14:textId="34093C56" w:rsidR="007872EA" w:rsidRPr="007872EA" w:rsidRDefault="007872EA" w:rsidP="00C12DE6">
            <w:pPr>
              <w:pStyle w:val="NormalWeb"/>
              <w:rPr>
                <w:rFonts w:ascii="Segoe UI" w:hAnsi="Segoe UI" w:cs="Segoe UI"/>
                <w:color w:val="000000"/>
              </w:rPr>
            </w:pPr>
            <w:r w:rsidRPr="007872EA">
              <w:rPr>
                <w:rFonts w:ascii="Segoe UI" w:hAnsi="Segoe UI" w:cs="Segoe UI"/>
                <w:color w:val="000000"/>
              </w:rPr>
              <w:t>3.</w:t>
            </w:r>
            <w:r>
              <w:rPr>
                <w:rFonts w:ascii="Segoe UI" w:hAnsi="Segoe UI" w:cs="Segoe UI"/>
                <w:color w:val="000000"/>
              </w:rPr>
              <w:t xml:space="preserve"> </w:t>
            </w:r>
            <w:r w:rsidRPr="007872EA">
              <w:rPr>
                <w:rFonts w:ascii="Segoe UI" w:hAnsi="Segoe UI" w:cs="Segoe UI"/>
                <w:color w:val="000000"/>
              </w:rPr>
              <w:t xml:space="preserve"> a. 1</w:t>
            </w:r>
          </w:p>
          <w:p w14:paraId="04AD0513" w14:textId="581ECA5A" w:rsidR="007872EA" w:rsidRPr="007872EA" w:rsidRDefault="007872EA" w:rsidP="00C12DE6">
            <w:pPr>
              <w:pStyle w:val="NormalWeb"/>
              <w:rPr>
                <w:rFonts w:ascii="Segoe UI" w:hAnsi="Segoe UI" w:cs="Segoe UI"/>
                <w:color w:val="000000"/>
              </w:rPr>
            </w:pPr>
            <w:r w:rsidRPr="007872EA">
              <w:rPr>
                <w:rFonts w:ascii="Segoe UI" w:hAnsi="Segoe UI" w:cs="Segoe UI"/>
                <w:color w:val="000000"/>
              </w:rPr>
              <w:t>4. b. [10, 20, 30, 40, 50]</w:t>
            </w:r>
          </w:p>
          <w:p w14:paraId="19869BCE" w14:textId="01180B2A" w:rsidR="007872EA" w:rsidRPr="007872EA" w:rsidRDefault="007872EA" w:rsidP="00C12DE6">
            <w:pPr>
              <w:pStyle w:val="NormalWeb"/>
              <w:rPr>
                <w:rFonts w:ascii="Segoe UI" w:hAnsi="Segoe UI" w:cs="Segoe UI"/>
                <w:color w:val="000000"/>
              </w:rPr>
            </w:pPr>
            <w:r w:rsidRPr="007872EA">
              <w:rPr>
                <w:rFonts w:ascii="Segoe UI" w:hAnsi="Segoe UI" w:cs="Segoe UI"/>
                <w:color w:val="000000"/>
              </w:rPr>
              <w:t>5. b. [10, 5, 30]</w:t>
            </w:r>
          </w:p>
          <w:p w14:paraId="6C778DFA" w14:textId="14DC9A4D" w:rsidR="007872EA" w:rsidRPr="007872EA" w:rsidRDefault="007872EA" w:rsidP="00C12DE6">
            <w:pPr>
              <w:pStyle w:val="NormalWeb"/>
              <w:rPr>
                <w:rFonts w:ascii="Segoe UI" w:hAnsi="Segoe UI" w:cs="Segoe UI"/>
                <w:color w:val="000000"/>
              </w:rPr>
            </w:pPr>
            <w:r w:rsidRPr="007872EA">
              <w:rPr>
                <w:rFonts w:ascii="Segoe UI" w:hAnsi="Segoe UI" w:cs="Segoe UI"/>
                <w:color w:val="000000"/>
              </w:rPr>
              <w:t>6. c. [10, 15, 20, 30]</w:t>
            </w:r>
          </w:p>
          <w:p w14:paraId="5DB67110" w14:textId="2F81004B" w:rsidR="007872EA" w:rsidRPr="007872EA" w:rsidRDefault="007872EA" w:rsidP="00C12DE6">
            <w:pPr>
              <w:pStyle w:val="NormalWeb"/>
              <w:rPr>
                <w:rFonts w:ascii="Segoe UI" w:hAnsi="Segoe UI" w:cs="Segoe UI"/>
                <w:color w:val="000000"/>
              </w:rPr>
            </w:pPr>
            <w:r w:rsidRPr="007872EA">
              <w:rPr>
                <w:rFonts w:ascii="Segoe UI" w:hAnsi="Segoe UI" w:cs="Segoe UI"/>
                <w:color w:val="000000"/>
              </w:rPr>
              <w:t>7. b. ["name", "age"]</w:t>
            </w:r>
          </w:p>
          <w:p w14:paraId="2268252B" w14:textId="383676D5" w:rsidR="007872EA" w:rsidRPr="007872EA" w:rsidRDefault="007872EA" w:rsidP="00C12DE6">
            <w:pPr>
              <w:pStyle w:val="NormalWeb"/>
              <w:rPr>
                <w:rFonts w:ascii="Segoe UI" w:hAnsi="Segoe UI" w:cs="Segoe UI"/>
                <w:color w:val="000000"/>
              </w:rPr>
            </w:pPr>
            <w:r w:rsidRPr="007872EA">
              <w:rPr>
                <w:rFonts w:ascii="Segoe UI" w:hAnsi="Segoe UI" w:cs="Segoe UI"/>
                <w:color w:val="000000"/>
              </w:rPr>
              <w:lastRenderedPageBreak/>
              <w:t>8. b. None</w:t>
            </w:r>
          </w:p>
          <w:p w14:paraId="30ACE9FF" w14:textId="4094A48A" w:rsidR="007872EA" w:rsidRPr="007872EA" w:rsidRDefault="007872EA" w:rsidP="00C12DE6">
            <w:pPr>
              <w:pStyle w:val="NormalWeb"/>
              <w:rPr>
                <w:rFonts w:ascii="Segoe UI" w:hAnsi="Segoe UI" w:cs="Segoe UI"/>
                <w:color w:val="000000"/>
              </w:rPr>
            </w:pPr>
            <w:r w:rsidRPr="007872EA">
              <w:rPr>
                <w:rFonts w:ascii="Segoe UI" w:hAnsi="Segoe UI" w:cs="Segoe UI"/>
                <w:color w:val="000000"/>
              </w:rPr>
              <w:t>9. b. pop</w:t>
            </w:r>
          </w:p>
          <w:p w14:paraId="71BEBFC5" w14:textId="59DE3A81" w:rsidR="007872EA" w:rsidRPr="007872EA" w:rsidRDefault="007872EA" w:rsidP="00C12DE6">
            <w:pPr>
              <w:pStyle w:val="NormalWeb"/>
              <w:rPr>
                <w:rFonts w:ascii="Segoe UI" w:hAnsi="Segoe UI" w:cs="Segoe UI"/>
                <w:color w:val="000000"/>
              </w:rPr>
            </w:pPr>
            <w:r w:rsidRPr="007872EA">
              <w:rPr>
                <w:rFonts w:ascii="Segoe UI" w:hAnsi="Segoe UI" w:cs="Segoe UI"/>
                <w:color w:val="000000"/>
              </w:rPr>
              <w:t xml:space="preserve">10. </w:t>
            </w:r>
            <w:r>
              <w:rPr>
                <w:rFonts w:ascii="Segoe UI" w:hAnsi="Segoe UI" w:cs="Segoe UI"/>
                <w:color w:val="000000"/>
              </w:rPr>
              <w:t xml:space="preserve">b. </w:t>
            </w:r>
            <w:r w:rsidRPr="007872EA">
              <w:rPr>
                <w:rFonts w:ascii="Segoe UI" w:hAnsi="Segoe UI" w:cs="Segoe UI"/>
                <w:color w:val="000000"/>
              </w:rPr>
              <w:t>strings and tuple</w:t>
            </w:r>
          </w:p>
          <w:p w14:paraId="0B1DC9DC" w14:textId="06A7DB58" w:rsidR="003B195C" w:rsidRPr="00ED27A2" w:rsidRDefault="003B195C" w:rsidP="00ED27A2">
            <w:pPr>
              <w:rPr>
                <w:rFonts w:ascii="Segoe UI" w:hAnsi="Segoe UI" w:cs="Segoe UI"/>
                <w:sz w:val="24"/>
                <w:szCs w:val="24"/>
              </w:rPr>
            </w:pPr>
          </w:p>
        </w:tc>
      </w:tr>
      <w:tr w:rsidR="006031B6" w:rsidRPr="0063530E" w14:paraId="672392D4" w14:textId="77777777" w:rsidTr="006031B6">
        <w:tc>
          <w:tcPr>
            <w:tcW w:w="9350" w:type="dxa"/>
          </w:tcPr>
          <w:p w14:paraId="700E1409" w14:textId="45D139EC" w:rsidR="006031B6" w:rsidRPr="0063530E" w:rsidRDefault="006031B6" w:rsidP="0063530E">
            <w:pPr>
              <w:rPr>
                <w:rFonts w:ascii="Segoe UI" w:hAnsi="Segoe UI" w:cs="Segoe UI"/>
              </w:rPr>
            </w:pPr>
          </w:p>
        </w:tc>
      </w:tr>
    </w:tbl>
    <w:p w14:paraId="26874F97" w14:textId="45A5F2E3" w:rsidR="00983C39" w:rsidRPr="006C10BC" w:rsidRDefault="00983C39" w:rsidP="006C10BC">
      <w:pPr>
        <w:rPr>
          <w:rFonts w:ascii="Segoe UI" w:hAnsi="Segoe UI" w:cs="Segoe UI"/>
        </w:rPr>
      </w:pPr>
    </w:p>
    <w:sectPr w:rsidR="00983C39" w:rsidRPr="006C10BC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A2A399" w14:textId="77777777" w:rsidR="00F677A3" w:rsidRDefault="00F677A3" w:rsidP="00983C39">
      <w:pPr>
        <w:spacing w:after="0" w:line="240" w:lineRule="auto"/>
      </w:pPr>
      <w:r>
        <w:separator/>
      </w:r>
    </w:p>
  </w:endnote>
  <w:endnote w:type="continuationSeparator" w:id="0">
    <w:p w14:paraId="10D595C8" w14:textId="77777777" w:rsidR="00F677A3" w:rsidRDefault="00F677A3" w:rsidP="00983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altName w:val="Calibri"/>
    <w:charset w:val="01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BCF02A" w14:textId="77777777" w:rsidR="007D2D9C" w:rsidRDefault="007D2D9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073C6A6" w14:textId="77777777" w:rsidR="007D2D9C" w:rsidRDefault="007D2D9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643492" w14:textId="77777777" w:rsidR="007D2D9C" w:rsidRDefault="007D2D9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8FEC5C" w14:textId="77777777" w:rsidR="00F677A3" w:rsidRDefault="00F677A3" w:rsidP="00983C39">
      <w:pPr>
        <w:spacing w:after="0" w:line="240" w:lineRule="auto"/>
      </w:pPr>
      <w:r>
        <w:separator/>
      </w:r>
    </w:p>
  </w:footnote>
  <w:footnote w:type="continuationSeparator" w:id="0">
    <w:p w14:paraId="126D3882" w14:textId="77777777" w:rsidR="00F677A3" w:rsidRDefault="00F677A3" w:rsidP="00983C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111B42" w14:textId="266A9E2E" w:rsidR="007D2D9C" w:rsidRDefault="008F461A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9264" behindDoc="0" locked="0" layoutInCell="1" allowOverlap="1" wp14:anchorId="63430A2C" wp14:editId="2996588D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12700" b="9525"/>
              <wp:wrapNone/>
              <wp:docPr id="15" name="Text Box 15" descr="Intern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6E53D2FA" w14:textId="20D1BEED" w:rsidR="008F461A" w:rsidRPr="008F461A" w:rsidRDefault="008F461A" w:rsidP="008F461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8"/>
                              <w:szCs w:val="28"/>
                            </w:rPr>
                          </w:pPr>
                          <w:r w:rsidRPr="008F461A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8"/>
                              <w:szCs w:val="28"/>
                            </w:rPr>
                            <w:t>Intern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3430A2C" id="_x0000_t202" coordsize="21600,21600" o:spt="202" path="m,l,21600r21600,l21600,xe">
              <v:stroke joinstyle="miter"/>
              <v:path gradientshapeok="t" o:connecttype="rect"/>
            </v:shapetype>
            <v:shape id="Text Box 15" o:spid="_x0000_s1039" type="#_x0000_t202" alt="Internal Use" style="position:absolute;margin-left:0;margin-top:0;width:34.95pt;height:34.95pt;z-index:251659264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" filled="f" stroked="f">
              <v:textbox style="mso-fit-shape-to-text:t" inset="20pt,15pt,0,0">
                <w:txbxContent>
                  <w:p w14:paraId="6E53D2FA" w14:textId="20D1BEED" w:rsidR="008F461A" w:rsidRPr="008F461A" w:rsidRDefault="008F461A" w:rsidP="008F461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FF"/>
                        <w:sz w:val="28"/>
                        <w:szCs w:val="28"/>
                      </w:rPr>
                    </w:pPr>
                    <w:r w:rsidRPr="008F461A">
                      <w:rPr>
                        <w:rFonts w:ascii="Calibri" w:eastAsia="Calibri" w:hAnsi="Calibri" w:cs="Calibri"/>
                        <w:noProof/>
                        <w:color w:val="0000FF"/>
                        <w:sz w:val="28"/>
                        <w:szCs w:val="28"/>
                      </w:rPr>
                      <w:t>Intern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1CCAA9" w14:textId="4AF254EE" w:rsidR="007D2D9C" w:rsidRDefault="008F461A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60288" behindDoc="0" locked="0" layoutInCell="1" allowOverlap="1" wp14:anchorId="4DB11077" wp14:editId="5139AD17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12700" b="9525"/>
              <wp:wrapNone/>
              <wp:docPr id="18" name="Text Box 18" descr="Intern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0413B336" w14:textId="02CEC3C9" w:rsidR="008F461A" w:rsidRPr="008F461A" w:rsidRDefault="008F461A" w:rsidP="008F461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8"/>
                              <w:szCs w:val="28"/>
                            </w:rPr>
                          </w:pPr>
                          <w:r w:rsidRPr="008F461A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8"/>
                              <w:szCs w:val="28"/>
                            </w:rPr>
                            <w:t>Intern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DB11077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40" type="#_x0000_t202" alt="Internal Use" style="position:absolute;margin-left:0;margin-top:0;width:34.95pt;height:34.95pt;z-index:251660288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" filled="f" stroked="f">
              <v:textbox style="mso-fit-shape-to-text:t" inset="20pt,15pt,0,0">
                <w:txbxContent>
                  <w:p w14:paraId="0413B336" w14:textId="02CEC3C9" w:rsidR="008F461A" w:rsidRPr="008F461A" w:rsidRDefault="008F461A" w:rsidP="008F461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FF"/>
                        <w:sz w:val="28"/>
                        <w:szCs w:val="28"/>
                      </w:rPr>
                    </w:pPr>
                    <w:r w:rsidRPr="008F461A">
                      <w:rPr>
                        <w:rFonts w:ascii="Calibri" w:eastAsia="Calibri" w:hAnsi="Calibri" w:cs="Calibri"/>
                        <w:noProof/>
                        <w:color w:val="0000FF"/>
                        <w:sz w:val="28"/>
                        <w:szCs w:val="28"/>
                      </w:rPr>
                      <w:t>Intern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074A28" w14:textId="0FA228B0" w:rsidR="007D2D9C" w:rsidRDefault="008F461A">
    <w:pPr>
      <w:pStyle w:val="Header"/>
    </w:pPr>
    <w:r>
      <w:rPr>
        <w:noProof/>
      </w:rPr>
      <mc:AlternateContent>
        <mc:Choice Requires="wps">
          <w:drawing>
            <wp:anchor distT="0" distB="0" distL="0" distR="0" simplePos="0" relativeHeight="251658240" behindDoc="0" locked="0" layoutInCell="1" allowOverlap="1" wp14:anchorId="5AFF986A" wp14:editId="0E3239E2">
              <wp:simplePos x="635" y="635"/>
              <wp:positionH relativeFrom="page">
                <wp:align>left</wp:align>
              </wp:positionH>
              <wp:positionV relativeFrom="page">
                <wp:align>top</wp:align>
              </wp:positionV>
              <wp:extent cx="443865" cy="443865"/>
              <wp:effectExtent l="0" t="0" r="12700" b="9525"/>
              <wp:wrapNone/>
              <wp:docPr id="1" name="Text Box 1" descr="Internal Use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hd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B078C8F" w14:textId="4BA82F7A" w:rsidR="008F461A" w:rsidRPr="008F461A" w:rsidRDefault="008F461A" w:rsidP="008F461A">
                          <w:pPr>
                            <w:spacing w:after="0"/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8"/>
                              <w:szCs w:val="28"/>
                            </w:rPr>
                          </w:pPr>
                          <w:r w:rsidRPr="008F461A">
                            <w:rPr>
                              <w:rFonts w:ascii="Calibri" w:eastAsia="Calibri" w:hAnsi="Calibri" w:cs="Calibri"/>
                              <w:noProof/>
                              <w:color w:val="0000FF"/>
                              <w:sz w:val="28"/>
                              <w:szCs w:val="28"/>
                            </w:rPr>
                            <w:t>Internal Use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254000" tIns="19050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5AFF986A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41" type="#_x0000_t202" alt="Internal Use" style="position:absolute;margin-left:0;margin-top:0;width:34.95pt;height:34.95pt;z-index:251658240;visibility:visible;mso-wrap-style:none;mso-wrap-distance-left:0;mso-wrap-distance-top:0;mso-wrap-distance-right:0;mso-wrap-distance-bottom:0;mso-position-horizontal:left;mso-position-horizontal-relative:page;mso-position-vertical:top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" filled="f" stroked="f">
              <v:textbox style="mso-fit-shape-to-text:t" inset="20pt,15pt,0,0">
                <w:txbxContent>
                  <w:p w14:paraId="5B078C8F" w14:textId="4BA82F7A" w:rsidR="008F461A" w:rsidRPr="008F461A" w:rsidRDefault="008F461A" w:rsidP="008F461A">
                    <w:pPr>
                      <w:spacing w:after="0"/>
                      <w:rPr>
                        <w:rFonts w:ascii="Calibri" w:eastAsia="Calibri" w:hAnsi="Calibri" w:cs="Calibri"/>
                        <w:noProof/>
                        <w:color w:val="0000FF"/>
                        <w:sz w:val="28"/>
                        <w:szCs w:val="28"/>
                      </w:rPr>
                    </w:pPr>
                    <w:r w:rsidRPr="008F461A">
                      <w:rPr>
                        <w:rFonts w:ascii="Calibri" w:eastAsia="Calibri" w:hAnsi="Calibri" w:cs="Calibri"/>
                        <w:noProof/>
                        <w:color w:val="0000FF"/>
                        <w:sz w:val="28"/>
                        <w:szCs w:val="28"/>
                      </w:rPr>
                      <w:t>Internal Use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CA71439"/>
    <w:multiLevelType w:val="multilevel"/>
    <w:tmpl w:val="262815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OpenSymbol" w:hint="default"/>
        <w:b/>
      </w:rPr>
    </w:lvl>
    <w:lvl w:ilvl="1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1800"/>
        </w:tabs>
        <w:ind w:left="180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3CCD40C4"/>
    <w:multiLevelType w:val="hybridMultilevel"/>
    <w:tmpl w:val="AC86141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5022BF0"/>
    <w:multiLevelType w:val="hybridMultilevel"/>
    <w:tmpl w:val="6CBE1C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A231232"/>
    <w:multiLevelType w:val="hybridMultilevel"/>
    <w:tmpl w:val="564AB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0066068">
    <w:abstractNumId w:val="0"/>
  </w:num>
  <w:num w:numId="2" w16cid:durableId="1772504732">
    <w:abstractNumId w:val="3"/>
  </w:num>
  <w:num w:numId="3" w16cid:durableId="76175203">
    <w:abstractNumId w:val="2"/>
  </w:num>
  <w:num w:numId="4" w16cid:durableId="35966566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zMjaxMDczNjA2MzZS0lEKTi0uzszPAykwqgUAGCMSJywAAAA="/>
  </w:docVars>
  <w:rsids>
    <w:rsidRoot w:val="00983C39"/>
    <w:rsid w:val="000005AD"/>
    <w:rsid w:val="00000607"/>
    <w:rsid w:val="00015B66"/>
    <w:rsid w:val="00022BF8"/>
    <w:rsid w:val="00040714"/>
    <w:rsid w:val="00043ADB"/>
    <w:rsid w:val="00052215"/>
    <w:rsid w:val="0007618D"/>
    <w:rsid w:val="00081932"/>
    <w:rsid w:val="0008463B"/>
    <w:rsid w:val="00144A6A"/>
    <w:rsid w:val="001453F9"/>
    <w:rsid w:val="00145BAE"/>
    <w:rsid w:val="00156059"/>
    <w:rsid w:val="00161236"/>
    <w:rsid w:val="001B45F6"/>
    <w:rsid w:val="001B4D90"/>
    <w:rsid w:val="002034A4"/>
    <w:rsid w:val="00236BDB"/>
    <w:rsid w:val="00244B14"/>
    <w:rsid w:val="002A3F3A"/>
    <w:rsid w:val="002C1925"/>
    <w:rsid w:val="002F789F"/>
    <w:rsid w:val="00301312"/>
    <w:rsid w:val="0030655E"/>
    <w:rsid w:val="00321673"/>
    <w:rsid w:val="00324539"/>
    <w:rsid w:val="00381EEC"/>
    <w:rsid w:val="00391DF5"/>
    <w:rsid w:val="003962F4"/>
    <w:rsid w:val="003A1B8A"/>
    <w:rsid w:val="003B195C"/>
    <w:rsid w:val="00411CC2"/>
    <w:rsid w:val="0042155B"/>
    <w:rsid w:val="00421D86"/>
    <w:rsid w:val="00434107"/>
    <w:rsid w:val="00496B07"/>
    <w:rsid w:val="004B08D5"/>
    <w:rsid w:val="004B21F0"/>
    <w:rsid w:val="004B31E2"/>
    <w:rsid w:val="00524A53"/>
    <w:rsid w:val="005608EC"/>
    <w:rsid w:val="00572AFF"/>
    <w:rsid w:val="00581631"/>
    <w:rsid w:val="005854E7"/>
    <w:rsid w:val="005B5943"/>
    <w:rsid w:val="005D1ED2"/>
    <w:rsid w:val="005D5438"/>
    <w:rsid w:val="00601D3B"/>
    <w:rsid w:val="006031B6"/>
    <w:rsid w:val="00614634"/>
    <w:rsid w:val="0063530E"/>
    <w:rsid w:val="00660DA0"/>
    <w:rsid w:val="006B3C48"/>
    <w:rsid w:val="006C10BC"/>
    <w:rsid w:val="006D13B6"/>
    <w:rsid w:val="006E6B7E"/>
    <w:rsid w:val="006F7D4A"/>
    <w:rsid w:val="00726E9A"/>
    <w:rsid w:val="007535BC"/>
    <w:rsid w:val="007619E4"/>
    <w:rsid w:val="007872EA"/>
    <w:rsid w:val="00790AFE"/>
    <w:rsid w:val="007B2B2B"/>
    <w:rsid w:val="007B2E06"/>
    <w:rsid w:val="007C5BC4"/>
    <w:rsid w:val="007D02F8"/>
    <w:rsid w:val="007D2D9C"/>
    <w:rsid w:val="007D7D4C"/>
    <w:rsid w:val="007E2ADE"/>
    <w:rsid w:val="008409DB"/>
    <w:rsid w:val="0086793D"/>
    <w:rsid w:val="00882187"/>
    <w:rsid w:val="008D2C92"/>
    <w:rsid w:val="008E4EE2"/>
    <w:rsid w:val="008F461A"/>
    <w:rsid w:val="00923F15"/>
    <w:rsid w:val="0093509E"/>
    <w:rsid w:val="00955CA6"/>
    <w:rsid w:val="0098373D"/>
    <w:rsid w:val="00983C39"/>
    <w:rsid w:val="009957FA"/>
    <w:rsid w:val="009D3E95"/>
    <w:rsid w:val="009E611C"/>
    <w:rsid w:val="00A035FF"/>
    <w:rsid w:val="00A156D5"/>
    <w:rsid w:val="00A24D2E"/>
    <w:rsid w:val="00A56FFD"/>
    <w:rsid w:val="00A65402"/>
    <w:rsid w:val="00A811A8"/>
    <w:rsid w:val="00B63708"/>
    <w:rsid w:val="00B94AA4"/>
    <w:rsid w:val="00BB60F6"/>
    <w:rsid w:val="00BD4138"/>
    <w:rsid w:val="00BD757C"/>
    <w:rsid w:val="00C12DE6"/>
    <w:rsid w:val="00C51AD3"/>
    <w:rsid w:val="00C57198"/>
    <w:rsid w:val="00C65544"/>
    <w:rsid w:val="00C662DF"/>
    <w:rsid w:val="00D0308C"/>
    <w:rsid w:val="00D50DE8"/>
    <w:rsid w:val="00D56BDF"/>
    <w:rsid w:val="00D86713"/>
    <w:rsid w:val="00D957DC"/>
    <w:rsid w:val="00DB697F"/>
    <w:rsid w:val="00DC282B"/>
    <w:rsid w:val="00DD6FBC"/>
    <w:rsid w:val="00E04740"/>
    <w:rsid w:val="00E6003A"/>
    <w:rsid w:val="00EB6499"/>
    <w:rsid w:val="00ED27A2"/>
    <w:rsid w:val="00ED45F1"/>
    <w:rsid w:val="00EE312B"/>
    <w:rsid w:val="00F232FD"/>
    <w:rsid w:val="00F4271C"/>
    <w:rsid w:val="00F47E93"/>
    <w:rsid w:val="00F6289D"/>
    <w:rsid w:val="00F677A3"/>
    <w:rsid w:val="00FF466E"/>
    <w:rsid w:val="3EE7D4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59FB55A"/>
  <w15:chartTrackingRefBased/>
  <w15:docId w15:val="{25A4BA3F-9804-4834-807C-A65D09274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B45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83C3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83C3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83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83C39"/>
  </w:style>
  <w:style w:type="paragraph" w:styleId="Footer">
    <w:name w:val="footer"/>
    <w:basedOn w:val="Normal"/>
    <w:link w:val="FooterChar"/>
    <w:uiPriority w:val="99"/>
    <w:unhideWhenUsed/>
    <w:rsid w:val="00983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83C39"/>
  </w:style>
  <w:style w:type="table" w:styleId="TableGrid">
    <w:name w:val="Table Grid"/>
    <w:basedOn w:val="TableNormal"/>
    <w:uiPriority w:val="39"/>
    <w:rsid w:val="006031B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D27A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B45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rmalWeb">
    <w:name w:val="Normal (Web)"/>
    <w:basedOn w:val="Normal"/>
    <w:uiPriority w:val="99"/>
    <w:unhideWhenUsed/>
    <w:rsid w:val="007872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ko-K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018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1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oter" Target="footer2.xml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A3171480FB9F74EBA741ACB02870882" ma:contentTypeVersion="33" ma:contentTypeDescription="Create a new document." ma:contentTypeScope="" ma:versionID="cd63a34c2cc098f0e0777a1725d1dd51">
  <xsd:schema xmlns:xsd="http://www.w3.org/2001/XMLSchema" xmlns:xs="http://www.w3.org/2001/XMLSchema" xmlns:p="http://schemas.microsoft.com/office/2006/metadata/properties" xmlns:ns3="4b30f15d-6c4d-47ed-bde6-797b56236eb0" xmlns:ns4="92cb724c-d654-454f-915d-237124a8a1a9" targetNamespace="http://schemas.microsoft.com/office/2006/metadata/properties" ma:root="true" ma:fieldsID="daea74394c31a51cfff3d6f5d2ca26c5" ns3:_="" ns4:_="">
    <xsd:import namespace="4b30f15d-6c4d-47ed-bde6-797b56236eb0"/>
    <xsd:import namespace="92cb724c-d654-454f-915d-237124a8a1a9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CultureName" minOccurs="0"/>
                <xsd:element ref="ns3:AppVersion" minOccurs="0"/>
                <xsd:element ref="ns3:TeamsChannelId" minOccurs="0"/>
                <xsd:element ref="ns3:Owner" minOccurs="0"/>
                <xsd:element ref="ns3:Math_Settings" minOccurs="0"/>
                <xsd:element ref="ns3:DefaultSectionNames" minOccurs="0"/>
                <xsd:element ref="ns3:Templates" minOccurs="0"/>
                <xsd:element ref="ns3:Teachers" minOccurs="0"/>
                <xsd:element ref="ns3:Students" minOccurs="0"/>
                <xsd:element ref="ns3:Student_Groups" minOccurs="0"/>
                <xsd:element ref="ns3:Distribution_Groups" minOccurs="0"/>
                <xsd:element ref="ns3:LMS_Mapping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b30f15d-6c4d-47ed-bde6-797b56236eb0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CultureName" ma:index="10" nillable="true" ma:displayName="Culture Name" ma:internalName="CultureName">
      <xsd:simpleType>
        <xsd:restriction base="dms:Text"/>
      </xsd:simpleType>
    </xsd:element>
    <xsd:element name="AppVersion" ma:index="11" nillable="true" ma:displayName="App Version" ma:internalName="AppVersion">
      <xsd:simpleType>
        <xsd:restriction base="dms:Text"/>
      </xsd:simpleType>
    </xsd:element>
    <xsd:element name="TeamsChannelId" ma:index="12" nillable="true" ma:displayName="Teams Channel Id" ma:internalName="TeamsChannelId">
      <xsd:simpleType>
        <xsd:restriction base="dms:Text"/>
      </xsd:simpleType>
    </xsd:element>
    <xsd:element name="Owner" ma:index="13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ath_Settings" ma:index="14" nillable="true" ma:displayName="Math Settings" ma:internalName="Math_Settings">
      <xsd:simpleType>
        <xsd:restriction base="dms:Text"/>
      </xsd:simpleType>
    </xsd:element>
    <xsd:element name="DefaultSectionNames" ma:index="15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Templates" ma:index="16" nillable="true" ma:displayName="Templates" ma:internalName="Templates">
      <xsd:simpleType>
        <xsd:restriction base="dms:Note">
          <xsd:maxLength value="255"/>
        </xsd:restriction>
      </xsd:simpleType>
    </xsd:element>
    <xsd:element name="Teachers" ma:index="17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8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9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istribution_Groups" ma:index="20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21" nillable="true" ma:displayName="LMS Mappings" ma:internalName="LMS_Mappings">
      <xsd:simpleType>
        <xsd:restriction base="dms:Note">
          <xsd:maxLength value="255"/>
        </xsd:restriction>
      </xsd:simpleType>
    </xsd:element>
    <xsd:element name="Invited_Teachers" ma:index="22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23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24" nillable="true" ma:displayName="Self Registration Enabled" ma:internalName="Self_Registration_Enabled">
      <xsd:simpleType>
        <xsd:restriction base="dms:Boolean"/>
      </xsd:simpleType>
    </xsd:element>
    <xsd:element name="Has_Teacher_Only_SectionGroup" ma:index="25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26" nillable="true" ma:displayName="Is Collaboration Space Locked" ma:internalName="Is_Collaboration_Space_Locked">
      <xsd:simpleType>
        <xsd:restriction base="dms:Boolean"/>
      </xsd:simpleType>
    </xsd:element>
    <xsd:element name="IsNotebookLocked" ma:index="27" nillable="true" ma:displayName="Is Notebook Locked" ma:internalName="IsNotebookLocked">
      <xsd:simpleType>
        <xsd:restriction base="dms:Boolean"/>
      </xsd:simpleType>
    </xsd:element>
    <xsd:element name="MediaServiceMetadata" ma:index="3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3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33" nillable="true" ma:displayName="Tags" ma:internalName="MediaServiceAutoTags" ma:readOnly="true">
      <xsd:simpleType>
        <xsd:restriction base="dms:Text"/>
      </xsd:simpleType>
    </xsd:element>
    <xsd:element name="MediaServiceOCR" ma:index="3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3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3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3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38" nillable="true" ma:displayName="Location" ma:internalName="MediaServiceLocation" ma:readOnly="true">
      <xsd:simpleType>
        <xsd:restriction base="dms:Text"/>
      </xsd:simpleType>
    </xsd:element>
    <xsd:element name="MediaServiceAutoKeyPoints" ma:index="3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2cb724c-d654-454f-915d-237124a8a1a9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3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NotebookType xmlns="4b30f15d-6c4d-47ed-bde6-797b56236eb0" xsi:nil="true"/>
    <FolderType xmlns="4b30f15d-6c4d-47ed-bde6-797b56236eb0" xsi:nil="true"/>
    <Students xmlns="4b30f15d-6c4d-47ed-bde6-797b56236eb0">
      <UserInfo>
        <DisplayName/>
        <AccountId xsi:nil="true"/>
        <AccountType/>
      </UserInfo>
    </Students>
    <Student_Groups xmlns="4b30f15d-6c4d-47ed-bde6-797b56236eb0">
      <UserInfo>
        <DisplayName/>
        <AccountId xsi:nil="true"/>
        <AccountType/>
      </UserInfo>
    </Student_Groups>
    <LMS_Mappings xmlns="4b30f15d-6c4d-47ed-bde6-797b56236eb0" xsi:nil="true"/>
    <Distribution_Groups xmlns="4b30f15d-6c4d-47ed-bde6-797b56236eb0" xsi:nil="true"/>
    <TeamsChannelId xmlns="4b30f15d-6c4d-47ed-bde6-797b56236eb0" xsi:nil="true"/>
    <IsNotebookLocked xmlns="4b30f15d-6c4d-47ed-bde6-797b56236eb0" xsi:nil="true"/>
    <Math_Settings xmlns="4b30f15d-6c4d-47ed-bde6-797b56236eb0" xsi:nil="true"/>
    <Templates xmlns="4b30f15d-6c4d-47ed-bde6-797b56236eb0" xsi:nil="true"/>
    <Self_Registration_Enabled xmlns="4b30f15d-6c4d-47ed-bde6-797b56236eb0" xsi:nil="true"/>
    <Has_Teacher_Only_SectionGroup xmlns="4b30f15d-6c4d-47ed-bde6-797b56236eb0" xsi:nil="true"/>
    <Invited_Teachers xmlns="4b30f15d-6c4d-47ed-bde6-797b56236eb0" xsi:nil="true"/>
    <Invited_Students xmlns="4b30f15d-6c4d-47ed-bde6-797b56236eb0" xsi:nil="true"/>
    <Is_Collaboration_Space_Locked xmlns="4b30f15d-6c4d-47ed-bde6-797b56236eb0" xsi:nil="true"/>
    <Teachers xmlns="4b30f15d-6c4d-47ed-bde6-797b56236eb0">
      <UserInfo>
        <DisplayName/>
        <AccountId xsi:nil="true"/>
        <AccountType/>
      </UserInfo>
    </Teachers>
    <AppVersion xmlns="4b30f15d-6c4d-47ed-bde6-797b56236eb0" xsi:nil="true"/>
    <DefaultSectionNames xmlns="4b30f15d-6c4d-47ed-bde6-797b56236eb0" xsi:nil="true"/>
    <CultureName xmlns="4b30f15d-6c4d-47ed-bde6-797b56236eb0" xsi:nil="true"/>
    <Owner xmlns="4b30f15d-6c4d-47ed-bde6-797b56236eb0">
      <UserInfo>
        <DisplayName/>
        <AccountId xsi:nil="true"/>
        <AccountType/>
      </UserInfo>
    </Owner>
  </documentManagement>
</p:properties>
</file>

<file path=customXml/itemProps1.xml><?xml version="1.0" encoding="utf-8"?>
<ds:datastoreItem xmlns:ds="http://schemas.openxmlformats.org/officeDocument/2006/customXml" ds:itemID="{A72F60C7-6BF9-45F4-8826-8BA468B386F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99C91FB-98B4-4C4A-9A0B-6D87D925970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b30f15d-6c4d-47ed-bde6-797b56236eb0"/>
    <ds:schemaRef ds:uri="92cb724c-d654-454f-915d-237124a8a1a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A8A403B-BA34-41B9-BE21-4BFD79AF680F}">
  <ds:schemaRefs>
    <ds:schemaRef ds:uri="http://schemas.microsoft.com/office/2006/metadata/properties"/>
    <ds:schemaRef ds:uri="http://schemas.microsoft.com/office/infopath/2007/PartnerControls"/>
    <ds:schemaRef ds:uri="4b30f15d-6c4d-47ed-bde6-797b56236eb0"/>
  </ds:schemaRefs>
</ds:datastoreItem>
</file>

<file path=docMetadata/LabelInfo.xml><?xml version="1.0" encoding="utf-8"?>
<clbl:labelList xmlns:clbl="http://schemas.microsoft.com/office/2020/mipLabelMetadata">
  <clbl:label id="{7ddfefbc-a9b0-4713-8532-039f79142c06}" enabled="1" method="Privileged" siteId="{c7e8b5ac-96c6-4123-a65a-793543aced4d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3</Pages>
  <Words>174</Words>
  <Characters>99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onis A. Padilla</dc:creator>
  <cp:keywords/>
  <dc:description/>
  <cp:lastModifiedBy>JU HYOUNG LEE</cp:lastModifiedBy>
  <cp:revision>47</cp:revision>
  <dcterms:created xsi:type="dcterms:W3CDTF">2023-11-17T07:27:00Z</dcterms:created>
  <dcterms:modified xsi:type="dcterms:W3CDTF">2024-04-23T15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A3171480FB9F74EBA741ACB02870882</vt:lpwstr>
  </property>
  <property fmtid="{D5CDD505-2E9C-101B-9397-08002B2CF9AE}" pid="3" name="ClassificationContentMarkingHeaderShapeIds">
    <vt:lpwstr>1,f,12</vt:lpwstr>
  </property>
  <property fmtid="{D5CDD505-2E9C-101B-9397-08002B2CF9AE}" pid="4" name="ClassificationContentMarkingHeaderFontProps">
    <vt:lpwstr>#0000ff,14,Calibri</vt:lpwstr>
  </property>
  <property fmtid="{D5CDD505-2E9C-101B-9397-08002B2CF9AE}" pid="5" name="ClassificationContentMarkingHeaderText">
    <vt:lpwstr>Internal Use</vt:lpwstr>
  </property>
</Properties>
</file>